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429499"/>
            <wp:effectExtent b="0" l="0" r="0" t="0"/>
            <wp:docPr descr="Figure 2: Chlorophyll specific exponential growth rate,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8 (dotted line), 12 (long dash line), 16 (dashed line), or 24 (two dash line) h photoperiod, since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the same model for chlorophyll specific exponential growth rate across 8 (dotted line), 12 (long dash line), 16 (dashed line), or 24 (two dash line) h photoperiod, since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7" w:name="fig:AccLen"/>
      <w:bookmarkEnd w:id="47"/>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and photoperiods of 8 (square), 12 (circle), or 16 (triangle)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1" w:name="fig:GS"/>
      <w:bookmarkEnd w:id="51"/>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and photoperiods of 8 (square), 12 (circle), or 16 (triangle)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429499"/>
            <wp:effectExtent b="0" l="0" r="0" t="0"/>
            <wp:docPr descr="Figure 5: Changes of PUR/PAR ratio of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 Changes of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6: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1" w:name="fig:Sigma590"/>
      <w:bookmarkEnd w:id="61"/>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7: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3T17:52:37Z</dcterms:created>
  <dcterms:modified xsi:type="dcterms:W3CDTF">2024-02-03T17: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